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ity, State, ZIP Code]</w:t>
      </w:r>
    </w:p>
    <w:bookmarkStart w:id="20" w:name="dear-hiring-managers-name"/>
    <w:p>
      <w:pPr>
        <w:pStyle w:val="Heading2"/>
      </w:pPr>
      <w:r>
        <w:t xml:space="preserve">Dear [Hiring Manager's Name],</w:t>
      </w:r>
    </w:p>
    <w:p>
      <w:pPr>
        <w:pStyle w:val="FirstParagraph"/>
      </w:pPr>
      <w:r>
        <w:t xml:space="preserve">As a dedicated and accomplished Physicist with a profound passion for scientific discovery and innovation, I am excited to apply for the Physicist position at [Company Name] in the United States Houston. Houston, a city renowned for its dynamic energy sector, cutting-edge aerospace research, and vibrant academic institutions like Rice University and the University of Houston, offers an ideal environment to advance my expertise in physics while contributing to groundbreaking projects that shape the future of technology and industry. This opportunity aligns perfectly with my career aspirations to work at the intersection of theoretical physics and real-world applications, particularly in areas such as renewable energy systems, materials science, and quantum technologies.</w:t>
      </w:r>
    </w:p>
    <w:p>
      <w:pPr>
        <w:pStyle w:val="BodyText"/>
      </w:pPr>
      <w:r>
        <w:t xml:space="preserve">Throughout my academic and professional journey, I have focused on understanding complex physical phenomena through rigorous experimentation and advanced computational modeling. My Ph.D. in Physics from [Your University], where I specialized in [specific field, e.g., "quantum mechanics and nanomaterials"], equipped me with a robust foundation in both theoretical frameworks and practical methodologies. My research on [briefly describe a key project or publication, e.g., "the development of high-efficiency solar cell materials"] not only earned recognition through publications in journals like [Journal Name] but also demonstrated my ability to translate abstract concepts into tangible solutions. These experiences have honed my skills in data analysis, problem-solving, and interdisciplinary collaboration—qualities that are essential for success as a Physicist in the United States Houston.</w:t>
      </w:r>
    </w:p>
    <w:p>
      <w:pPr>
        <w:pStyle w:val="BodyText"/>
      </w:pPr>
      <w:r>
        <w:t xml:space="preserve">What draws me to Houston specifically is its unique ecosystem of innovation. As the energy capital of the United States, Houston is at the forefront of transitioning toward sustainable technologies, a mission that resonates deeply with my research interests. I am particularly inspired by [Company Name]’s commitment to [mention specific initiatives or values, e.g., "advancing clean energy solutions" or "pioneering space exploration technologies"]. The city’s proximity to NASA’s Johnson Space Center and its thriving tech startup scene further reinforce its reputation as a hub for scientific advancement. I am eager to contribute my expertise in [specific area, e.g., "fluid dynamics" or "materials engineering"] to support projects that address global challenges while leveraging Houston’s industrial and academic resources.</w:t>
      </w:r>
    </w:p>
    <w:p>
      <w:pPr>
        <w:pStyle w:val="BodyText"/>
      </w:pPr>
      <w:r>
        <w:t xml:space="preserve">My professional experience has further solidified my readiness for this role. During my postdoctoral research at [Institution Name], I led a team in developing novel algorithms for simulating particle interactions under extreme conditions, which directly informed the design of more efficient industrial processes. This work required meticulous attention to detail, creative thinking, and the ability to communicate complex ideas to diverse stakeholders—a skill set I have refined through teaching assistantships and collaborations with engineers, data scientists, and industry partners. Additionally, my involvement in [mention a relevant project or organization] allowed me to apply physics principles to real-world problems, such as optimizing energy consumption in manufacturing systems. These experiences have prepared me to thrive in a fast-paced, collaborative environment like the one at [Company Name].</w:t>
      </w:r>
    </w:p>
    <w:p>
      <w:pPr>
        <w:pStyle w:val="BodyText"/>
      </w:pPr>
      <w:r>
        <w:t xml:space="preserve">What sets me apart as a Physicist is my unwavering curiosity and commitment to excellence. I approach every challenge with a systematic mindset, drawing on my background in both experimental and theoretical physics to devise innovative solutions. For instance, during my time at [Previous Employer or Institution], I collaborated on a project that combined quantum computing with materials science to predict the behavior of superconducting materials under high-pressure conditions. This interdisciplinary work not only advanced our understanding of fundamental physics but also opened new avenues for technological applications. I believe that the United States Houston offers a fertile ground for such cross-disciplinary endeavors, and I am eager to contribute to a team that values creativity, precision, and impact.</w:t>
      </w:r>
    </w:p>
    <w:p>
      <w:pPr>
        <w:pStyle w:val="BodyText"/>
      </w:pPr>
      <w:r>
        <w:t xml:space="preserve">Furthermore, my strong communication skills ensure that I can effectively bridge the gap between technical expertise and practical implementation. Whether presenting findings to non-specialist audiences or mentoring junior researchers, I strive to make complex ideas accessible and actionable. In Houston’s collaborative scientific community, where partnerships between academia, industry, and government are common, this ability is invaluable. I am confident that my background in [specific area] and my dedication to advancing scientific knowledge will allow me to make meaningful contributions to [Company Name]’s mission.</w:t>
      </w:r>
    </w:p>
    <w:p>
      <w:pPr>
        <w:pStyle w:val="BodyText"/>
      </w:pPr>
      <w:r>
        <w:t xml:space="preserve">As a Physicist in the United States Houston, I am motivated by the opportunity to work on projects with far-reaching implications. Whether it is developing next-generation energy storage systems, exploring the frontiers of quantum physics, or addressing climate-related challenges through material innovation, I am committed to applying my skills to create solutions that benefit society. Houston’s diverse and forward-thinking environment provides the perfect setting for such endeavors, and I am excited about the possibility of joining a team that shares this vision.</w:t>
      </w:r>
    </w:p>
    <w:p>
      <w:pPr>
        <w:pStyle w:val="BodyText"/>
      </w:pPr>
      <w:r>
        <w:t xml:space="preserve">In conclusion, I would be honored to bring my expertise in physics, combined with my passion for innovation and problem-solving, to [Company Name] in the United States Houston. I am confident that my academic background, professional experience, and collaborative spirit align with the requirements of this role. I would welcome the opportunity to discuss how my qualifications can contribute to your organization’s goals. Thank you for considering my applic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 in United States Houston</dc:title>
  <dc:creator/>
  <dc:language>en</dc:language>
  <cp:keywords/>
  <dcterms:created xsi:type="dcterms:W3CDTF">2026-07-23T13:26:43Z</dcterms:created>
  <dcterms:modified xsi:type="dcterms:W3CDTF">2026-07-23T13:26:43Z</dcterms:modified>
</cp:coreProperties>
</file>

<file path=docProps/custom.xml><?xml version="1.0" encoding="utf-8"?>
<Properties xmlns="http://schemas.openxmlformats.org/officeDocument/2006/custom-properties" xmlns:vt="http://schemas.openxmlformats.org/officeDocument/2006/docPropsVTypes"/>
</file>